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tija2022</w:t>
      </w:r>
    </w:p>
    <w:p>
      <w:pPr>
        <w:pStyle w:val="Author"/>
      </w:pP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Istraživanje polazi od specifičnosti procesa tercijarizacije u hrvatskom gospodarstvu tijekom zadnja dva desetljeća. Te se specifičnosti odnose se na povijesne, institucionalne i političke karakteristike domaće ekonomije, tranzicijsko razdoblje obilježeno ratnim zbivanjima, zakašnjelo uključivanje u globalne financijske tokove, zakašnjelo pristupanje</w:t>
      </w:r>
    </w:p>
    <w:p>
      <w:pPr>
        <w:pStyle w:val="BodyText"/>
      </w:pPr>
      <w:r>
        <w:t xml:space="preserve">Posebna važnost se usmjeruje analizi dva uslužna sektora - turizma i programiranja. Dok je turizam već dugo prepoznat kao strateška indsutrija s zahtjevanim visokim investicijama javnog sektora, programiranje tek dolazi u fokus ekonomske politike u RH. U radu analiziramo ključne varijable za oba sektora (produktivnost, dodanu vrijednost, neto izvoz, neto marže) te analizom trenda i dinamike varijabli procjenjujemo očekivani budući trend rasta ovih sektora.</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i strukture proizvodnog faktora rada; analizu vanjskotrgovinske dinamike u strukturi gospodarskih djelatnosti kako bi se olakšalo razumijevanje relativne važnosti domaćeg i globalnog tržišta u procesu tercijarizacije; analizu domaćih i stranih investicija u strukturi privrednih djelatnosti koja će, osim spoznaja o dinamici akumulacije kapitala, pružiti i nove uvide o važnosti transfera tehnologije u industrijskim sektorima djelatnosti; prostornu analizu procesa tercijarizacije prema geografskim odrednicama kako bi se bolje razumjelo prostorno prostorno rasprostiranje strukturne promjene. Istraživanje će tako omogućiti šire i složenije razumijevanje tercijarizacijskog procesa i strukturne promjene u Hrvatskoj. Takvi uvidi iznimno su važni za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popisi stanovništva Hrvatske i računovodstveno-financijski izvještaji (bilanca, račun dobiti i gubitka, procijenjeni izvještaj o novčanom toku) i dodatnih izvještaja (dodatni podaci financijskog izvještaja poduzetnika – obrazac POD-DOP), na godišnjoj razini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bookmarkEnd w:id="23"/>
    <w:bookmarkStart w:id="33" w:name="struktura-i-dinamika-ekonomske-strukture"/>
    <w:p>
      <w:pPr>
        <w:pStyle w:val="Heading2"/>
      </w:pPr>
      <w:r>
        <w:t xml:space="preserve">Struktura i dinamika ekonomske strukture</w:t>
      </w:r>
    </w:p>
    <w:p>
      <w:pPr>
        <w:pStyle w:val="FirstParagraph"/>
      </w:pPr>
      <w:r>
        <w:t xml:space="preserve">U literaturi je prikazano da ekonomsku strukturu na agregatnoj razini objašnjava dinamika sljedećih sektora:</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Udio pojedinog sektora u ukupnoj ekonomskoj strukturi može se analizirati pomoću različitih varijabli. U prvom dijelu analize, kod analize svih sektora, koristit ćemo 4 varijable: zaposlenost, ukupni prihodi, dodana vrijednost i izvoz.</w:t>
      </w:r>
    </w:p>
    <w:p>
      <w:pPr>
        <w:pStyle w:val="BodyText"/>
      </w:pPr>
      <w:r>
        <w:drawing>
          <wp:inline>
            <wp:extent cx="4620126" cy="3696101"/>
            <wp:effectExtent b="0" l="0" r="0" t="0"/>
            <wp:docPr descr="" title="" id="25" name="Picture"/>
            <a:graphic>
              <a:graphicData uri="http://schemas.openxmlformats.org/drawingml/2006/picture">
                <pic:pic>
                  <pic:nvPicPr>
                    <pic:cNvPr descr="opatija202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u započinjemo analizom ekonomske strukture prema svakoj varijabli. 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že se dakle zaključiti je u 20 godina tercijarni sektor blago povećao svoj udjel i postao najveći sektor po udjelu ukupnih prihoda u ukupnim prihodima svih djelatnosti. Drugi najveći je sekundarno sektor, ali ima sve manji udio kroz vrijeme. Kvartarni i kvintarni sektor rasti, dok primarni stagnira.</w:t>
      </w:r>
    </w:p>
    <w:p>
      <w:pPr>
        <w:pStyle w:val="BodyText"/>
      </w:pPr>
      <w:r>
        <w:t xml:space="preserve">Raščlanivanje ekonomske strukture po dodanoj vrijednosti daje sličnu dinamiku, lai razli;ite vrijendosti udjela. Na početku razdoblja prednjači sekudnarni sektor sa 52% udjela, a sliejde tesrcijarni sa 35% i kvartarni sa 10%. Na kraju razdoblja sekdunarni sektor gubi na značaju i čini 38%, a tercijarni sektor ga prestiže i čini 40% udjela. Kvartarni dobiva na značenju i čini 14% udjela. Isto kao i kvintarni koji raste sa 15 na 4%. Ukratko, prema kriteriju dodane vrijednosti tercijarni sektor prestiže sekundarni i postaje dominirani sektor u RH. Sekundarni sektor gubi na veličini, ali još uvijek ima veliki udio.</w:t>
      </w:r>
    </w:p>
    <w:p>
      <w:pPr>
        <w:pStyle w:val="BodyText"/>
      </w:pPr>
      <w:r>
        <w:t xml:space="preserve">Pram kriteriju zaposlenosti, nalazi su isti kao i kod dodane virjendosti, pa nije potrebn adetaljnija analiza. Međutim za varijablu izvoza su rezultate i nešto drugačiji. NA poečtku razodblja (2000. godina), sekundarni sektor ima najveći udio izvoza, čak 70%. Slijedi tesrcijarni sektor sa 25%, kvartarni sektor sa 4%, dok primarni i kvintarni zajedno čine 1%. Na kraju razdoblja, udio izvoza sekundarnog sektora pada na 55%, tericjarni sektor sve više izozi, pa raste do 33%, kvaratrni također raste, na 8%, dok ostali stagniraju. SEkundarni sektor dakle čini glavninu izvoza, ali ga sve više zamjenjuju tercijarni i kvartarni sektor.</w:t>
      </w:r>
    </w:p>
    <w:p>
      <w:pPr>
        <w:pStyle w:val="BodyText"/>
      </w:pPr>
      <w:r>
        <w:drawing>
          <wp:inline>
            <wp:extent cx="4620126" cy="3696101"/>
            <wp:effectExtent b="0" l="0" r="0" t="0"/>
            <wp:docPr descr="" title="" id="28" name="Picture"/>
            <a:graphic>
              <a:graphicData uri="http://schemas.openxmlformats.org/drawingml/2006/picture">
                <pic:pic>
                  <pic:nvPicPr>
                    <pic:cNvPr descr="opatija2022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slici xx. prikazujemo ekonomsku strukturu prema geografskim obilježjima. Budući da zaposlenost, ukupni prihodi i dodana vrijednost ima sličnu dinamiku, pkoristimo dvije varijable - ukupne prihode i izvoz. Umjesto vremenske dimenzije pogled usmjerava na raspodjelu vrijednosti po županijama. Svi grafikoni se odnose na vrjednosti u 2019. godinu. Gornji grafikon prikazuje udio pojedinog sektora (primarni, sekundarni, tesricjanri, kvartarni, kvintarni) u ekonomskoj strukturi za svaku županiju. Mogu se uočiti značajen razlike po županijama. Na primjer, najveći udio tercijarnih djelantosti prema ukupnom prihodu imaju Zagrebačka i dubrovačko-neretvanska županija. Međimurska i osječko-baranjska imaju največi udio sekundarnog sektora. Iz grafa se može indicirtati i korelacija između udjela tercijarnog sektora i razvijenosti županije.</w:t>
      </w:r>
    </w:p>
    <w:p>
      <w:pPr>
        <w:pStyle w:val="BodyText"/>
      </w:pPr>
      <w:r>
        <w:t xml:space="preserve">Donji dio slike prikazuje ekonomsku strutkuru prema udjelu izvoza u svakom sektoru, u 2019. godini. Kao nebična stavka pojavljuje se dubrovačko-neretvanska županija. Pretpostavljamo da je glavni razlog veliki udio turzma, koji čini oko 70% izvoza. Slična je interpretacija i za istarsku županiju. S druge strane neke županije glavnivnu izvoza ostvaruju u sekundarnom sektoru. Primjer je virovitičko-podravska i vukovarsko-srijemska županija. Može se zaključiti da kod udjela izvoza postoje još veće geografkse razlike u ekonomskoj strukturi.</w:t>
      </w:r>
    </w:p>
    <w:p>
      <w:pPr>
        <w:pStyle w:val="BodyText"/>
      </w:pPr>
      <w:r>
        <w:drawing>
          <wp:inline>
            <wp:extent cx="4620126" cy="3696101"/>
            <wp:effectExtent b="0" l="0" r="0" t="0"/>
            <wp:docPr descr="" title="" id="31" name="Picture"/>
            <a:graphic>
              <a:graphicData uri="http://schemas.openxmlformats.org/drawingml/2006/picture">
                <pic:pic>
                  <pic:nvPicPr>
                    <pic:cNvPr descr="opatija2022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sadašanja analiza je potvrdila sve veću važnost tercijarnog sektora u ekonomskoj strukturi s jedne strane, te indicirala povezanost ekonomske razvijenosti pojedinih županije i udjela tercijarnogg sektora s druge strane. Zbog važnosti ovog sektora, u nastavku detaljnije analiziramo tercijarni sektor. Prvo prikazujemo ekonomsku strukturu tercijarnog sektora prema istom obrascu - prikazujemo strukturu prema dodanoj vrijednosti, zaposlenosti, izvozu i ukupnom prohodu. U sljedećem poglavlju se posebno fokusiramo na sektor turizma i programiranja.</w:t>
      </w:r>
    </w:p>
    <w:p>
      <w:pPr>
        <w:pStyle w:val="BodyText"/>
      </w:pPr>
      <w:r>
        <w:t xml:space="preserve">Slika xx. prikazuje dinamiku ekonomske strukture tercijarnog sektora. Prema svim varijablama, sektor trgovine čini najveći udio. Međutim dinamika pokazuje da ostali sketori poprimaju sve važnoju ulogu. Prema udjelu dodane vrijednosti sektor trgovine pada sa 75% dodane vrijednosti na 72%. Raste sektor smještaja s 4% na 8%, dok ostali setkori ostaju nepromjenjeni. Ako se promatra izvoz, rezultati su ponovno znazno drugačiji. Sektor trgovine čini sve veći udio izvoza, dok sektor prijevoza čini sve manji udio.</w:t>
      </w:r>
    </w:p>
    <w:bookmarkEnd w:id="33"/>
    <w:bookmarkStart w:id="47" w:name="sektor-turizma-i-programiranja"/>
    <w:p>
      <w:pPr>
        <w:pStyle w:val="Heading2"/>
      </w:pPr>
      <w:r>
        <w:t xml:space="preserve">Sektor turizma i programiranja</w:t>
      </w:r>
    </w:p>
    <w:p>
      <w:pPr>
        <w:pStyle w:val="FirstParagraph"/>
      </w:pPr>
      <w:r>
        <w:t xml:space="preserve">Veći relativni udio usluga u BDP-u predstavlja stiliziranu činjenicu ekonomskog rata. Usluge imaju sve veću važnost u po svim makroekonomksim parametrima (BDP, zaposlenost, izvoz i dr.). Stoga u ovom poglavlju analiziramo detaljnije dva podsektora (druga NACEREV razina), sektora turizma i sektor programiranja. Razlog izbora turizma kao objekta promatranja je očit. Turizam je ekonomska grana od strateškog značenja za RH. Prihode od turizma je vrlo teško mjeriti</w:t>
      </w:r>
      <w:r>
        <w:rPr>
          <w:rStyle w:val="FootnoteReference"/>
        </w:rPr>
        <w:footnoteReference w:id="34"/>
      </w:r>
      <w:r>
        <w:t xml:space="preserve"> </w:t>
      </w:r>
      <w:r>
        <w:t xml:space="preserve">jer postoje snažni efekti preljevanja između turističkog i drugih sektora. Također, većina</w:t>
      </w:r>
      <w:r>
        <w:t xml:space="preserve"> </w:t>
      </w:r>
      <w:r>
        <w:t xml:space="preserve">“</w:t>
      </w:r>
      <w:r>
        <w:t xml:space="preserve">malih</w:t>
      </w:r>
      <w:r>
        <w:t xml:space="preserve">”</w:t>
      </w:r>
      <w:r>
        <w:t xml:space="preserve"> </w:t>
      </w:r>
      <w:r>
        <w:t xml:space="preserve">iznajmljivača ne predaje podatke o prigodima. U predmetnoj analizi se pod sektorom turizma označava sektor I - djelatnosti pružanja smještaja te pripreme i usluživanja hrane. Sektor programiranja čine sektori 62 - Računalno programiranje, savjetovanje i djelatnosti povezane s njima i 63.1 - Obrada podataka, usluge poslužitelja i djelatnosti povezane s njima; internetski portali.</w:t>
      </w:r>
    </w:p>
    <w:p>
      <w:pPr>
        <w:pStyle w:val="BodyText"/>
      </w:pPr>
      <w:r>
        <w:drawing>
          <wp:inline>
            <wp:extent cx="4620126" cy="3696101"/>
            <wp:effectExtent b="0" l="0" r="0" t="0"/>
            <wp:docPr descr="" title="" id="36" name="Picture"/>
            <a:graphic>
              <a:graphicData uri="http://schemas.openxmlformats.org/drawingml/2006/picture">
                <pic:pic>
                  <pic:nvPicPr>
                    <pic:cNvPr descr="opatija2022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u započinjemo analizom dinamike 4 osnovne varijable iz prethodnog poglavlja - dodana vrijednost, zaposlenost, ukupni prihod i izvoz. Rezultat je vidljiv na slici xx. Turizam ostvaruje mnogo veće vrijednosti kod svih promatranih variajbli, ali postoji jasan trend relativno veće važnosti programiranja. Primjerice, na početku razodblja odnos ukupnih prihoda između turizma i programiranja iznosio je 1:5 (20$ programiranje, 80% turizam), dok je na kraju razdoblja odnos 30% - 70%. Ko izvoza je promjena još naglašenija. Odnos je bio 88% turizam / 12% progamiranje, dok je 2019. odnos 62% turizam / 38% programiranje. Može se zaključiti da turizam još uvijek čini mnogo veći udio u ekonomskoj strukturi, ali programiranje bilježi veće stope rata i konvergira sektoru turizma prema svim promatranim parametrima.</w:t>
      </w:r>
    </w:p>
    <w:p>
      <w:pPr>
        <w:pStyle w:val="BodyText"/>
      </w:pPr>
      <w:r>
        <w:drawing>
          <wp:inline>
            <wp:extent cx="4620126" cy="3696101"/>
            <wp:effectExtent b="0" l="0" r="0" t="0"/>
            <wp:docPr descr="" title="" id="39" name="Picture"/>
            <a:graphic>
              <a:graphicData uri="http://schemas.openxmlformats.org/drawingml/2006/picture">
                <pic:pic>
                  <pic:nvPicPr>
                    <pic:cNvPr descr="opatija2022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Analizu turističkog i programerskoAnalizu turističkog i programerskoAnalizu turističkog i programerskoEV 4. razine (slika xx.).Kod sektora programiranja n nastavljamo analizom strukture dodane vrijerogramiranje. Kod sektora turizma najveći udio bilježi sektor 5501 - hoteli i sličan smještaj, a drugi najveći udio ima podsektor 5610 - djelatnosti restorana i ostalih objekata za pripremu i usluživanje hrane.</w:t>
      </w:r>
    </w:p>
    <w:p>
      <w:pPr>
        <w:pStyle w:val="BodyText"/>
      </w:pPr>
      <w:r>
        <w:drawing>
          <wp:inline>
            <wp:extent cx="4620126" cy="3696101"/>
            <wp:effectExtent b="0" l="0" r="0" t="0"/>
            <wp:docPr descr="" title="" id="42" name="Picture"/>
            <a:graphic>
              <a:graphicData uri="http://schemas.openxmlformats.org/drawingml/2006/picture">
                <pic:pic>
                  <pic:nvPicPr>
                    <pic:cNvPr descr="opatija2022_files/figure-docx/unnamed-chunk-1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ika xx. prikazuje strukturu dodane vrijednosti prema tipu dohotka koji generira dodanu vrijednost (bruto dobit, trošak osoblja, neto financijski prihodi, amortizacija). Struktura dodane vrijednosti pokazuje da najveći udio u svim sektorima ima trošak osoblja. Udio troškova osoblja je oko 55% dodane nove vrijednosti kod sektora turizma te oko 60% kod sektora programiranja. Kod turizma, po visini udjela slijedi amortizacija, koja čini cca 25% dodane vrijednosti, dok je kod sektora programiranja udio amortizacije tek oko 8%. Bruto dobit pokazuje značajne oscilacije kod svih sektora.U sektoru programiranja bruto dobit čini 28% dodane vrijednosti, a kod turizma 15% na kraju razodblja, što indicira veću profitabilnsot sektora programiranja u odnosu na sektor turizma. Zanimljivo je primjetiti i da je sektor turizma bilježio negativnu agregatnu bruto dobit nekoliko godina za redom, dok je kod sektora progr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oj slici stoga prikazujemo</w:t>
      </w:r>
      <w:r>
        <w:t xml:space="preserve"> </w:t>
      </w:r>
      <w:r>
        <w:t xml:space="preserve">neke od pokazatelja performasi za oba sektora. Točnije, prikazuje se dinamika sljedećih varijabli: udio dodane nove vrijednosti u ukupnim prihodima, neto marža, produktivnost i udio neto izvoza u prihodima.</w:t>
      </w:r>
    </w:p>
    <w:p>
      <w:pPr>
        <w:pStyle w:val="BodyText"/>
      </w:pPr>
      <w:r>
        <w:drawing>
          <wp:inline>
            <wp:extent cx="4620126" cy="3696101"/>
            <wp:effectExtent b="0" l="0" r="0" t="0"/>
            <wp:docPr descr="" title="" id="45" name="Picture"/>
            <a:graphic>
              <a:graphicData uri="http://schemas.openxmlformats.org/drawingml/2006/picture">
                <pic:pic>
                  <pic:nvPicPr>
                    <pic:cNvPr descr="opatija2022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vi graf na slici xx. pokazuje dinamiku neto marže u promatranom razdoblju. Sektor programiranja konzistentno ostvaruje veće neto marže od sektora turizma. Zanimljivo je primjetiti kako je turizam u otprilike pola razdoblja ostvarivao negativne neto marže.</w:t>
      </w:r>
    </w:p>
    <w:p>
      <w:pPr>
        <w:pStyle w:val="BodyText"/>
      </w:pPr>
      <w:r>
        <w:t xml:space="preserve">Produktivnost se smatra temeljnim faktorim dugoročnog ekonomskog rasta, stoga na drugom grafu slike xx. prikazujemo dinamiku pokazatelja produktivnosti za 4 temeljna sektora. Kao mjera produktivnosti koristi se produktivnost rada, odnosno omjer ukupnih rashoda zaposlenih (bruto plaće i ostala davanja) i prosječnog broja zaposlenih prema satima rada, na kraju razdoblja. Graf otkriva da sektor programiranja ostvaruje znatno veću produktivnost od sektora programiranja.</w:t>
      </w:r>
    </w:p>
    <w:p>
      <w:pPr>
        <w:pStyle w:val="BodyText"/>
      </w:pPr>
      <w:r>
        <w:t xml:space="preserve">Skjedeći grafikon pokazuje odnos neto izvoza i prihoda. Za razliku od prethodne slike, turizam ostvaruje veće udjele neto izvoza od sektora programiranjasve do 2015. godine, i nakon 2016. godine. Trend pokazuje da programiranje ostvaruje sve bolje izvozne performanse, dok su neto izvozne performanse sektora turima u najbolju ruku stabilne. Iako se izvozni potencijal ističe kao glavni faktor važnosti turizma, očito je da programiranje prema istom zaslužuje istu potpotu iz javnih resura.</w:t>
      </w:r>
    </w:p>
    <w:p>
      <w:pPr>
        <w:pStyle w:val="BodyText"/>
      </w:pPr>
      <w:r>
        <w:t xml:space="preserve">Na slici xx je prikazano i kretanje agregatne dodane nove vrijednosti u odnosu na ukupne prihode za razdoblje 2001-2019. Sektor programirnaja je bilježio veće vrijendosti između 2007. i 2015. godine, nakon čega veće vrijednosti bilježi turizam.Ukupno gledajući, može se reći da obja sektora u prosjeku ostvaruju podjednake razine dodane vrijednosti u odnosu na ukupne prihode, ali i da turizam pokazuje znatno veću volatilnost.</w:t>
      </w:r>
    </w:p>
    <w:p>
      <w:pPr>
        <w:pStyle w:val="BodyText"/>
      </w:pPr>
      <w:r>
        <w:t xml:space="preserve">Analiza heterogenosti poslovnih subjekata iz pojedinih sektora može pružiti dodatan uvid o naravi promjena ekonomske strukture u RH. Ovdje ćemo se fokusirati ne jedan aspekt heterogenosti - koncetracija osnovnih varijbli. Koncetraciju ćemo računati kao udio prihoda, izvoza, dodane vrijednosti i ukupnim prihoda za 99% i 95% poslovnih subjekata sa najvećim udjelom istih vrijabli. Izračun je rađen samo za 2019. godinu.</w:t>
      </w:r>
    </w:p>
    <w:p>
      <w:pPr>
        <w:pStyle w:val="SourceCode"/>
      </w:pPr>
      <w:r>
        <w:rPr>
          <w:rStyle w:val="VerbatimChar"/>
        </w:rPr>
        <w:t xml:space="preserve">     djelatnosti dv_95_mali dv_95_velik dv_99_mali dv_99_velik emp_95_mali</w:t>
      </w:r>
      <w:r>
        <w:br/>
      </w:r>
      <w:r>
        <w:rPr>
          <w:rStyle w:val="VerbatimChar"/>
        </w:rPr>
        <w:t xml:space="preserve">1: Programiranje      21.67       78.33      51.08       48.92       40.39</w:t>
      </w:r>
      <w:r>
        <w:br/>
      </w:r>
      <w:r>
        <w:rPr>
          <w:rStyle w:val="VerbatimChar"/>
        </w:rPr>
        <w:t xml:space="preserve">2:       Turizam      21.07       78.93      35.69       64.31       42.90</w:t>
      </w:r>
      <w:r>
        <w:br/>
      </w:r>
      <w:r>
        <w:rPr>
          <w:rStyle w:val="VerbatimChar"/>
        </w:rPr>
        <w:t xml:space="preserve">   emp_95_velik emp_99_mali emp_99_velik ex_95_mali ex_95_velik ex_99_mali</w:t>
      </w:r>
      <w:r>
        <w:br/>
      </w:r>
      <w:r>
        <w:rPr>
          <w:rStyle w:val="VerbatimChar"/>
        </w:rPr>
        <w:t xml:space="preserve">1:        59.61       65.38        34.62       4.24       95.76      32.27</w:t>
      </w:r>
      <w:r>
        <w:br/>
      </w:r>
      <w:r>
        <w:rPr>
          <w:rStyle w:val="VerbatimChar"/>
        </w:rPr>
        <w:t xml:space="preserve">2:        57.10       60.80        39.20       0.39       99.61       4.13</w:t>
      </w:r>
      <w:r>
        <w:br/>
      </w:r>
      <w:r>
        <w:rPr>
          <w:rStyle w:val="VerbatimChar"/>
        </w:rPr>
        <w:t xml:space="preserve">   ex_99_velik prihod_95_mali prihod_95_velik prihod_99_mali prihod_99_velik</w:t>
      </w:r>
      <w:r>
        <w:br/>
      </w:r>
      <w:r>
        <w:rPr>
          <w:rStyle w:val="VerbatimChar"/>
        </w:rPr>
        <w:t xml:space="preserve">1:       67.73          23.18           76.82          47.18           52.82</w:t>
      </w:r>
      <w:r>
        <w:br/>
      </w:r>
      <w:r>
        <w:rPr>
          <w:rStyle w:val="VerbatimChar"/>
        </w:rPr>
        <w:t xml:space="preserve">2:       95.87          30.74           69.26          48.86           51.14</w:t>
      </w:r>
    </w:p>
    <w:p>
      <w:pPr>
        <w:pStyle w:val="FirstParagraph"/>
      </w:pPr>
      <w:r>
        <w:t xml:space="preserve">Kod doane vrijednosti, programiranje i turizam ostvaruju sličnu koncetraciju: oko 5% najvećih poduzeća po dodanoj vrijednosti generira 21% dodane vrijednosti. Kod zaposlenosti i ukupnih prihoda se vrijednosti također ne razlikuju značajno. Kod izvoza ipak postoji značajan razlika. Prvo treba primjetiti da je izvoz snažno koncetriran kod obje djelatnosti. Kod turizma, 1% poduzeća poduzeća koje najviše izvoze generiraju 95% ukupnog izvoza, dok je kod programiranja raj broj 67%. Ako se gleda 5% poduzeća koje najviše izvoze, kod turizma je ta brojka 99%, a kod programiranja 95%. Visoka koncetriranost izvoza je stilizirana činjenica u međunarodnoj trgovini.</w:t>
      </w:r>
    </w:p>
    <w:bookmarkEnd w:id="47"/>
    <w:bookmarkStart w:id="48" w:name="zaključak"/>
    <w:p>
      <w:pPr>
        <w:pStyle w:val="Heading2"/>
      </w:pPr>
      <w:r>
        <w:t xml:space="preserve">Zaključak</w:t>
      </w:r>
    </w:p>
    <w:bookmarkEnd w:id="48"/>
    <w:bookmarkStart w:id="49" w:name="literatura"/>
    <w:p>
      <w:pPr>
        <w:pStyle w:val="Heading2"/>
      </w:pPr>
      <w:r>
        <w:t xml:space="preserve">Literatura</w:t>
      </w:r>
    </w:p>
    <w:p>
      <w:pPr>
        <w:pStyle w:val="FirstParagraph"/>
      </w:pPr>
      <w:r>
        <w:t xml:space="preserve">https://growthecon.com/blog/Accounting-Profit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tija2022</dc:title>
  <dc:creator>Josip Tica</dc:creator>
  <cp:keywords/>
  <dcterms:created xsi:type="dcterms:W3CDTF">2022-09-12T12:30:20Z</dcterms:created>
  <dcterms:modified xsi:type="dcterms:W3CDTF">2022-09-12T12: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